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E44" w:rsidRDefault="00D63E44">
      <w:p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OBRAZEC 3b: RAZVOJNE DEJAVNOSTI V ŠPORTU</w:t>
      </w:r>
    </w:p>
    <w:p w:rsidR="00424CDF" w:rsidRPr="00424CDF" w:rsidRDefault="00424CDF">
      <w:pPr>
        <w:rPr>
          <w:rFonts w:ascii="Arial" w:hAnsi="Arial" w:cs="Arial"/>
          <w:b/>
        </w:rPr>
      </w:pPr>
    </w:p>
    <w:p w:rsidR="00D63E44" w:rsidRPr="00424CDF" w:rsidRDefault="00D63E44" w:rsidP="00424CD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OBRAŽEVANJE, USPOSABLJANJE IN IZPOPOLNJEVANJE STROKOVNIH KADROV V ŠPORTU:</w:t>
      </w:r>
    </w:p>
    <w:p w:rsidR="00346D2F" w:rsidRPr="00424CDF" w:rsidRDefault="00346D2F" w:rsidP="00346D2F">
      <w:pPr>
        <w:pStyle w:val="Odstavekseznama"/>
        <w:rPr>
          <w:rFonts w:ascii="Arial" w:hAnsi="Arial" w:cs="Arial"/>
          <w:b/>
        </w:rPr>
      </w:pPr>
    </w:p>
    <w:p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IZPOPOLNJEVANJIH (LICENCIRANJIH) ZA STROKOVNE KADRE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:rsidTr="00963FCA">
        <w:tc>
          <w:tcPr>
            <w:tcW w:w="1042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STOPNJA ZA KATERO JE BILA PRIDOBLJENA LICENCA</w:t>
            </w:r>
          </w:p>
        </w:tc>
        <w:tc>
          <w:tcPr>
            <w:tcW w:w="623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</w:t>
            </w:r>
            <w:bookmarkStart w:id="0" w:name="_GoBack"/>
            <w:bookmarkEnd w:id="0"/>
            <w:r w:rsidRPr="00E23EFF">
              <w:rPr>
                <w:sz w:val="20"/>
              </w:rPr>
              <w:t>ATOV</w:t>
            </w:r>
          </w:p>
        </w:tc>
        <w:tc>
          <w:tcPr>
            <w:tcW w:w="844" w:type="pct"/>
            <w:vAlign w:val="center"/>
          </w:tcPr>
          <w:p w:rsidR="00D63E44" w:rsidRPr="00E23EFF" w:rsidRDefault="00D63E44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:rsidR="00D63E44" w:rsidRPr="00E23EFF" w:rsidRDefault="00DF539B" w:rsidP="00D63E44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D63E44">
            <w:pPr>
              <w:pStyle w:val="Odstavekseznama"/>
              <w:ind w:left="0"/>
              <w:rPr>
                <w:sz w:val="20"/>
              </w:rPr>
            </w:pPr>
          </w:p>
        </w:tc>
      </w:tr>
    </w:tbl>
    <w:p w:rsidR="00D63E44" w:rsidRPr="00963FCA" w:rsidRDefault="00963FCA" w:rsidP="00D63E44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424CDF" w:rsidRPr="00D63E44" w:rsidRDefault="00424CDF" w:rsidP="00D63E44">
      <w:pPr>
        <w:rPr>
          <w:b/>
        </w:rPr>
      </w:pPr>
    </w:p>
    <w:p w:rsidR="00D63E44" w:rsidRPr="00424CDF" w:rsidRDefault="00D63E44" w:rsidP="00D63E44">
      <w:pPr>
        <w:pStyle w:val="Odstavekseznama"/>
        <w:numPr>
          <w:ilvl w:val="0"/>
          <w:numId w:val="1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UDELEŽBA NA USPOSABLJANJIH ZA PRIDOBITEV USPOSOBLJENOSTI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1888"/>
        <w:gridCol w:w="1359"/>
        <w:gridCol w:w="1129"/>
        <w:gridCol w:w="1617"/>
        <w:gridCol w:w="1530"/>
        <w:gridCol w:w="1539"/>
      </w:tblGrid>
      <w:tr w:rsidR="00D63E44" w:rsidRPr="00E23EFF" w:rsidTr="00963FCA">
        <w:tc>
          <w:tcPr>
            <w:tcW w:w="1042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NAZIV IZOBRAŽEVANJA</w:t>
            </w:r>
          </w:p>
        </w:tc>
        <w:tc>
          <w:tcPr>
            <w:tcW w:w="750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IDOBLJENA STOPNJA</w:t>
            </w:r>
          </w:p>
        </w:tc>
        <w:tc>
          <w:tcPr>
            <w:tcW w:w="623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KRAJ</w:t>
            </w:r>
          </w:p>
        </w:tc>
        <w:tc>
          <w:tcPr>
            <w:tcW w:w="892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ŠT. KANDIDATOV</w:t>
            </w:r>
          </w:p>
        </w:tc>
        <w:tc>
          <w:tcPr>
            <w:tcW w:w="844" w:type="pct"/>
            <w:vAlign w:val="center"/>
          </w:tcPr>
          <w:p w:rsidR="00D63E44" w:rsidRPr="00E23EFF" w:rsidRDefault="00D63E44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STROŠEK NA 1 KANDIDATA</w:t>
            </w:r>
          </w:p>
        </w:tc>
        <w:tc>
          <w:tcPr>
            <w:tcW w:w="849" w:type="pct"/>
            <w:vAlign w:val="center"/>
          </w:tcPr>
          <w:p w:rsidR="00D63E44" w:rsidRPr="00E23EFF" w:rsidRDefault="00DF539B" w:rsidP="00623A07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PREDVIDEN</w:t>
            </w:r>
            <w:r w:rsidR="00D63E44" w:rsidRPr="00E23EFF">
              <w:rPr>
                <w:sz w:val="20"/>
              </w:rPr>
              <w:t xml:space="preserve"> DATUM</w:t>
            </w: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  <w:tr w:rsidR="00D63E44" w:rsidRPr="00E23EFF" w:rsidTr="00963FCA">
        <w:trPr>
          <w:trHeight w:hRule="exact" w:val="527"/>
        </w:trPr>
        <w:tc>
          <w:tcPr>
            <w:tcW w:w="104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750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623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92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4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  <w:tc>
          <w:tcPr>
            <w:tcW w:w="849" w:type="pct"/>
          </w:tcPr>
          <w:p w:rsidR="00D63E44" w:rsidRPr="00E23EFF" w:rsidRDefault="00D63E44" w:rsidP="00623A07">
            <w:pPr>
              <w:pStyle w:val="Odstavekseznama"/>
              <w:ind w:left="0"/>
              <w:rPr>
                <w:sz w:val="20"/>
              </w:rPr>
            </w:pPr>
          </w:p>
        </w:tc>
      </w:tr>
    </w:tbl>
    <w:p w:rsidR="00E23EFF" w:rsidRPr="00963FCA" w:rsidRDefault="00963FCA" w:rsidP="00297FAE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p w:rsidR="00424CDF" w:rsidRPr="00297FAE" w:rsidRDefault="00424CDF" w:rsidP="00297FAE">
      <w:pPr>
        <w:rPr>
          <w:b/>
        </w:rPr>
      </w:pPr>
    </w:p>
    <w:p w:rsidR="00E23EFF" w:rsidRPr="00424CDF" w:rsidRDefault="00E23EFF" w:rsidP="00346D2F">
      <w:pPr>
        <w:pStyle w:val="Odstavekseznama"/>
        <w:numPr>
          <w:ilvl w:val="0"/>
          <w:numId w:val="2"/>
        </w:numPr>
        <w:rPr>
          <w:rFonts w:ascii="Arial" w:hAnsi="Arial" w:cs="Arial"/>
          <w:b/>
        </w:rPr>
      </w:pPr>
      <w:r w:rsidRPr="00424CDF">
        <w:rPr>
          <w:rFonts w:ascii="Arial" w:hAnsi="Arial" w:cs="Arial"/>
          <w:b/>
        </w:rPr>
        <w:t>IZDELAVA IN IZDAJA PUBLIKACIJ O ŠPORTU V OBČINI BREŽICE:</w:t>
      </w:r>
    </w:p>
    <w:p w:rsidR="00346D2F" w:rsidRPr="00346D2F" w:rsidRDefault="00346D2F" w:rsidP="00346D2F">
      <w:pPr>
        <w:pStyle w:val="Odstavekseznama"/>
        <w:rPr>
          <w:b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4535"/>
        <w:gridCol w:w="4527"/>
      </w:tblGrid>
      <w:tr w:rsidR="00E23EFF" w:rsidRPr="00E23EFF" w:rsidTr="002C0A38">
        <w:trPr>
          <w:trHeight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>
              <w:rPr>
                <w:sz w:val="20"/>
              </w:rPr>
              <w:t>NASLOV</w:t>
            </w:r>
            <w:r w:rsidRPr="00E23EFF">
              <w:rPr>
                <w:sz w:val="20"/>
              </w:rPr>
              <w:t xml:space="preserve"> PUBLIKACIJE</w:t>
            </w: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  <w:r w:rsidRPr="00E23EFF">
              <w:rPr>
                <w:sz w:val="20"/>
              </w:rPr>
              <w:t>PREDVIDEN DATUM IZDAJE</w:t>
            </w:r>
          </w:p>
        </w:tc>
      </w:tr>
      <w:tr w:rsidR="00E23EFF" w:rsidRPr="00E23EFF" w:rsidTr="002C0A38">
        <w:trPr>
          <w:trHeight w:hRule="exact"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  <w:tr w:rsidR="00E23EFF" w:rsidRPr="00E23EFF" w:rsidTr="002C0A38">
        <w:trPr>
          <w:trHeight w:hRule="exact" w:val="527"/>
        </w:trPr>
        <w:tc>
          <w:tcPr>
            <w:tcW w:w="2502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  <w:tc>
          <w:tcPr>
            <w:tcW w:w="2498" w:type="pct"/>
            <w:vAlign w:val="center"/>
          </w:tcPr>
          <w:p w:rsidR="00E23EFF" w:rsidRPr="00E23EFF" w:rsidRDefault="00E23EFF" w:rsidP="002C0A38">
            <w:pPr>
              <w:pStyle w:val="Odstavekseznama"/>
              <w:ind w:left="0"/>
              <w:jc w:val="center"/>
              <w:rPr>
                <w:sz w:val="20"/>
              </w:rPr>
            </w:pPr>
          </w:p>
        </w:tc>
      </w:tr>
    </w:tbl>
    <w:p w:rsidR="00E23EFF" w:rsidRPr="00963FCA" w:rsidRDefault="00963FCA" w:rsidP="00184AD5">
      <w:pPr>
        <w:rPr>
          <w:sz w:val="18"/>
        </w:rPr>
      </w:pPr>
      <w:r w:rsidRPr="00DC1615">
        <w:rPr>
          <w:sz w:val="18"/>
        </w:rPr>
        <w:t xml:space="preserve">(Po potrebi dodajte vrstice)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84AD5" w:rsidTr="00424CDF">
        <w:trPr>
          <w:trHeight w:val="2327"/>
        </w:trPr>
        <w:tc>
          <w:tcPr>
            <w:tcW w:w="9062" w:type="dxa"/>
          </w:tcPr>
          <w:p w:rsidR="00184AD5" w:rsidRDefault="00184AD5" w:rsidP="00184AD5">
            <w:r w:rsidRPr="005902DC">
              <w:rPr>
                <w:sz w:val="20"/>
              </w:rPr>
              <w:t>Kratek opis vsebine publikacije</w:t>
            </w:r>
          </w:p>
        </w:tc>
      </w:tr>
    </w:tbl>
    <w:p w:rsidR="00424CDF" w:rsidRDefault="00424CDF" w:rsidP="00184AD5">
      <w:pPr>
        <w:rPr>
          <w:rFonts w:ascii="Arial" w:hAnsi="Arial" w:cs="Arial"/>
        </w:rPr>
      </w:pPr>
    </w:p>
    <w:p w:rsidR="00AC7B7F" w:rsidRPr="00424CDF" w:rsidRDefault="00424CDF" w:rsidP="00184AD5">
      <w:pPr>
        <w:rPr>
          <w:rFonts w:ascii="Arial" w:hAnsi="Arial" w:cs="Arial"/>
        </w:rPr>
      </w:pPr>
      <w:r>
        <w:rPr>
          <w:rFonts w:ascii="Arial" w:hAnsi="Arial" w:cs="Arial"/>
        </w:rPr>
        <w:t>FINANČNA KONSTRUKCIJA (V</w:t>
      </w:r>
      <w:r w:rsidR="00AC7B7F" w:rsidRPr="00424CDF">
        <w:rPr>
          <w:rFonts w:ascii="Arial" w:hAnsi="Arial" w:cs="Arial"/>
        </w:rPr>
        <w:t xml:space="preserve"> EUR)</w:t>
      </w:r>
      <w:r w:rsidR="007D668C" w:rsidRPr="00424CDF">
        <w:rPr>
          <w:rFonts w:ascii="Arial" w:hAnsi="Arial" w:cs="Arial"/>
        </w:rPr>
        <w:t xml:space="preserve"> ZA VSAKO PUBLIKACIJO POSEBEJ</w:t>
      </w:r>
      <w:r w:rsidR="00AC7B7F" w:rsidRPr="00424CDF">
        <w:rPr>
          <w:rFonts w:ascii="Arial" w:hAnsi="Arial" w:cs="Arial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lastRenderedPageBreak/>
              <w:t xml:space="preserve">LASTNA SREDSTVA 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OBČINA (</w:t>
            </w:r>
            <w:proofErr w:type="spellStart"/>
            <w:r w:rsidRPr="005902DC">
              <w:rPr>
                <w:sz w:val="20"/>
              </w:rPr>
              <w:t>max</w:t>
            </w:r>
            <w:proofErr w:type="spellEnd"/>
            <w:r w:rsidRPr="005902DC">
              <w:rPr>
                <w:sz w:val="20"/>
              </w:rPr>
              <w:t>. 50% celotne vrednosti projekta)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DRUGA SREDSTVA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  <w:tr w:rsidR="00AC7B7F" w:rsidTr="00297FAE">
        <w:trPr>
          <w:trHeight w:hRule="exact" w:val="527"/>
        </w:trPr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  <w:r w:rsidRPr="005902DC">
              <w:rPr>
                <w:sz w:val="20"/>
              </w:rPr>
              <w:t>SKUPAJ</w:t>
            </w:r>
          </w:p>
        </w:tc>
        <w:tc>
          <w:tcPr>
            <w:tcW w:w="4531" w:type="dxa"/>
          </w:tcPr>
          <w:p w:rsidR="00AC7B7F" w:rsidRPr="005902DC" w:rsidRDefault="00AC7B7F" w:rsidP="00184AD5">
            <w:pPr>
              <w:rPr>
                <w:sz w:val="20"/>
              </w:rPr>
            </w:pPr>
          </w:p>
        </w:tc>
      </w:tr>
    </w:tbl>
    <w:p w:rsidR="00963FCA" w:rsidRDefault="00963FCA" w:rsidP="00963FCA">
      <w:pPr>
        <w:rPr>
          <w:sz w:val="18"/>
        </w:rPr>
      </w:pPr>
      <w:r w:rsidRPr="00DC1615">
        <w:rPr>
          <w:sz w:val="18"/>
        </w:rPr>
        <w:t xml:space="preserve">(Po potrebi dodajte </w:t>
      </w:r>
      <w:r>
        <w:rPr>
          <w:sz w:val="18"/>
        </w:rPr>
        <w:t>tabele</w:t>
      </w:r>
      <w:r w:rsidRPr="00DC1615">
        <w:rPr>
          <w:sz w:val="18"/>
        </w:rPr>
        <w:t xml:space="preserve">) </w:t>
      </w:r>
    </w:p>
    <w:p w:rsidR="00297FAE" w:rsidRDefault="00297FAE" w:rsidP="00184AD5"/>
    <w:p w:rsidR="00467865" w:rsidRPr="00424CDF" w:rsidRDefault="00424CDF" w:rsidP="00467865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="00467865"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467865" w:rsidRPr="00424CDF" w:rsidRDefault="00467865" w:rsidP="00467865">
      <w:pPr>
        <w:rPr>
          <w:rFonts w:ascii="Arial" w:hAnsi="Arial" w:cs="Arial"/>
        </w:rPr>
      </w:pPr>
    </w:p>
    <w:p w:rsidR="00467865" w:rsidRPr="00424CDF" w:rsidRDefault="00467865" w:rsidP="00184AD5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sectPr w:rsidR="00467865" w:rsidRPr="00424CD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3E44" w:rsidRDefault="00D63E44" w:rsidP="00D63E44">
      <w:pPr>
        <w:spacing w:after="0" w:line="240" w:lineRule="auto"/>
      </w:pPr>
      <w:r>
        <w:separator/>
      </w:r>
    </w:p>
  </w:endnote>
  <w:endnote w:type="continuationSeparator" w:id="0">
    <w:p w:rsidR="00D63E44" w:rsidRDefault="00D63E44" w:rsidP="00D63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3E44" w:rsidRDefault="00D63E44" w:rsidP="00D63E44">
      <w:pPr>
        <w:spacing w:after="0" w:line="240" w:lineRule="auto"/>
      </w:pPr>
      <w:r>
        <w:separator/>
      </w:r>
    </w:p>
  </w:footnote>
  <w:footnote w:type="continuationSeparator" w:id="0">
    <w:p w:rsidR="00D63E44" w:rsidRDefault="00D63E44" w:rsidP="00D63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4A0" w:rsidRPr="000902C1" w:rsidRDefault="009D64A0" w:rsidP="009D64A0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492E16">
      <w:rPr>
        <w:rFonts w:ascii="Arial" w:hAnsi="Arial" w:cs="Arial"/>
        <w:sz w:val="20"/>
        <w:szCs w:val="20"/>
      </w:rPr>
      <w:t>8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D63E44" w:rsidRDefault="00D63E4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E192D"/>
    <w:multiLevelType w:val="hybridMultilevel"/>
    <w:tmpl w:val="BDC812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F3DAB"/>
    <w:multiLevelType w:val="hybridMultilevel"/>
    <w:tmpl w:val="47109D9C"/>
    <w:lvl w:ilvl="0" w:tplc="379604C4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DM1AEJDQyUdpeDU4uLM/DyQAsNaAMUT58QsAAAA"/>
  </w:docVars>
  <w:rsids>
    <w:rsidRoot w:val="00D63E44"/>
    <w:rsid w:val="00184AD5"/>
    <w:rsid w:val="00297FAE"/>
    <w:rsid w:val="002C0A38"/>
    <w:rsid w:val="00346D2F"/>
    <w:rsid w:val="00424CDF"/>
    <w:rsid w:val="00467865"/>
    <w:rsid w:val="00492E16"/>
    <w:rsid w:val="004F1E6F"/>
    <w:rsid w:val="005902DC"/>
    <w:rsid w:val="007D668C"/>
    <w:rsid w:val="00963FCA"/>
    <w:rsid w:val="009D64A0"/>
    <w:rsid w:val="00AC7B7F"/>
    <w:rsid w:val="00C706DB"/>
    <w:rsid w:val="00D63E44"/>
    <w:rsid w:val="00DF539B"/>
    <w:rsid w:val="00E00969"/>
    <w:rsid w:val="00E23EFF"/>
    <w:rsid w:val="00FC3544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C9253"/>
  <w15:chartTrackingRefBased/>
  <w15:docId w15:val="{A8594F38-36E2-4D2F-874C-E91E1B529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63E44"/>
  </w:style>
  <w:style w:type="paragraph" w:styleId="Noga">
    <w:name w:val="footer"/>
    <w:basedOn w:val="Navaden"/>
    <w:link w:val="NogaZnak"/>
    <w:uiPriority w:val="99"/>
    <w:unhideWhenUsed/>
    <w:rsid w:val="00D63E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63E44"/>
  </w:style>
  <w:style w:type="paragraph" w:styleId="Odstavekseznama">
    <w:name w:val="List Paragraph"/>
    <w:basedOn w:val="Navaden"/>
    <w:uiPriority w:val="34"/>
    <w:qFormat/>
    <w:rsid w:val="00D63E44"/>
    <w:pPr>
      <w:ind w:left="720"/>
      <w:contextualSpacing/>
    </w:pPr>
  </w:style>
  <w:style w:type="table" w:styleId="Tabelamrea">
    <w:name w:val="Table Grid"/>
    <w:basedOn w:val="Navadnatabela"/>
    <w:uiPriority w:val="39"/>
    <w:rsid w:val="00D6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Matija Kolarič</cp:lastModifiedBy>
  <cp:revision>3</cp:revision>
  <dcterms:created xsi:type="dcterms:W3CDTF">2017-12-15T10:05:00Z</dcterms:created>
  <dcterms:modified xsi:type="dcterms:W3CDTF">2017-12-15T10:05:00Z</dcterms:modified>
</cp:coreProperties>
</file>